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2, PR04. Definición de roles y responsabilidades e instalación del comité y PR05. Procesos de mejoramiento de diseño y vigilancia de riesgos técnicos, del proyecto Gobierno SOA: Políticas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99f0c4 del 03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br w:type="page"/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3T16:15:40Z</dcterms:created>
  <dcterms:modified xsi:type="dcterms:W3CDTF">2023-07-03T16:15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